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2c7e82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2c7e82e-d948-11ec-a62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MRJCQQhDM16A+98yN0AeqI2NM1C4Fu7+IpMlCazya1l/9U1S8Mtw9MEPfa9fvykjM2QnkH3Y4ilqwU/ZhwO8BNFu3BN+MGvcAzyqxl8hXdQPST/rQN+XcQzB2S7vazgVoHFjrPmVUxDWmDr7tOQXgKZiNmt901Sv01geLOS9XxRvojrwC76rjad4e301+sqiv6z1wCpck4YlpN7q0fEwTi6KWt/X+K/c7O5/ceCX7izWqLLGo6kYNMTF0lt+HbUGRA9v8eqKnV/Gki/y684GvWVUWeOR3yFn7+s3mnbauPPafywUnkESkQfzo1Py6oEH/WpaKSrn0fyNnkcn9QOvg9YGLNwDPLKR3evj5H3lnNcBNrx4H2jmkcM68d//vnefH/th+uvcqK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s down in Shepherd Tex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2c7e82e-d948-11ec-a62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3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2c7e82e-d948-11ec-a62b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2c7e82e-d948-11ec-a62b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2c7e82e</dc:title>
  <dc:creator/>
  <cp:keywords/>
  <dcterms:created xsi:type="dcterms:W3CDTF">2026-05-03T09:26:37Z</dcterms:created>
  <dcterms:modified xsi:type="dcterms:W3CDTF">2026-05-03T09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